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8609F6" w14:textId="4386C1E5" w:rsidR="002C1129" w:rsidRDefault="00D1574C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69" type="#_x0000_t75" style="position:absolute;margin-left:-81pt;margin-top:-57.95pt;width:603.95pt;height:848.7pt;z-index:-251636737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96128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2C010D49">
          <v:shape id="_x0000_s1064" type="#_x0000_t75" style="position:absolute;margin-left:377.25pt;margin-top:728.8pt;width:132.45pt;height:35pt;z-index:-251622400;mso-position-horizontal-relative:text;mso-position-vertical-relative:text;mso-width-relative:page;mso-height-relative:page">
            <v:imagedata r:id="rId10" o:title="templatelab_white"/>
          </v:shape>
        </w:pict>
      </w:r>
    </w:p>
    <w:p w14:paraId="35DE4B71" w14:textId="6612F42A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51D23F3D" w:rsidR="00780C56" w:rsidRPr="00EF3C4C" w:rsidRDefault="00FB0604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Lab Journal: 5</w:t>
                            </w:r>
                          </w:p>
                          <w:p w14:paraId="5ACD6EEB" w14:textId="4B722410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FE1D9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25</w:t>
                            </w:r>
                            <w:r w:rsidR="00DC538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oct</w:t>
                            </w:r>
                            <w:r w:rsidR="00A7566B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2023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" filled="f" stroked="f">
                <v:textbox>
                  <w:txbxContent>
                    <w:p w14:paraId="36F6E308" w14:textId="51D23F3D" w:rsidR="00780C56" w:rsidRPr="00EF3C4C" w:rsidRDefault="00FB0604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Lab Journal: 5</w:t>
                      </w:r>
                    </w:p>
                    <w:p w14:paraId="5ACD6EEB" w14:textId="4B722410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FE1D9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25</w:t>
                      </w:r>
                      <w:r w:rsidR="00DC538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oct</w:t>
                      </w:r>
                      <w:r w:rsidR="00A7566B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2023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B0B4BF6" wp14:editId="12C71F1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1DE63BA2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 w:rsidR="00A7566B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: Haseeb Irfan</w:t>
                            </w:r>
                          </w:p>
                          <w:p w14:paraId="5BD3105B" w14:textId="677D57C5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 w:rsidR="00A7566B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 01-131232-029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" filled="f" stroked="f">
                <v:textbox>
                  <w:txbxContent>
                    <w:p w14:paraId="7862BC51" w14:textId="1DE63BA2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 w:rsidR="00A7566B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  : Haseeb Irfan</w:t>
                      </w:r>
                    </w:p>
                    <w:p w14:paraId="5BD3105B" w14:textId="677D57C5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 w:rsidR="00A7566B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 w:rsidR="00A7566B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01-131232-029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6FCC310" wp14:editId="1E80EF12">
                <wp:simplePos x="0" y="0"/>
                <wp:positionH relativeFrom="margin">
                  <wp:align>right</wp:align>
                </wp:positionH>
                <wp:positionV relativeFrom="paragraph">
                  <wp:posOffset>2023110</wp:posOffset>
                </wp:positionV>
                <wp:extent cx="3497580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7580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71F58439" w:rsidR="00AB0781" w:rsidRPr="00780C56" w:rsidRDefault="00AB0781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Computer Programming 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Fall-2022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1BFD4F3B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Teacher: Engr. M Waleed Kha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FCC310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224.2pt;margin-top:159.3pt;width:275.4pt;height:99.6pt;z-index:2516817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" filled="f" stroked="f">
                <v:textbox>
                  <w:txbxContent>
                    <w:p w14:paraId="26C9392A" w14:textId="71F58439" w:rsidR="00AB0781" w:rsidRPr="00780C56" w:rsidRDefault="00AB0781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Computer Programming 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Fall-2022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1BFD4F3B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Teacher: Engr. M Waleed Kha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6FB93D7" wp14:editId="24EF0924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6FB93D7" id="_x0000_s1029" type="#_x0000_t202" style="position:absolute;margin-left:224.8pt;margin-top:125.7pt;width:276pt;height:27pt;z-index:2517002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430736A" id="_x0000_s1030" type="#_x0000_t202" style="position:absolute;margin-left:174.6pt;margin-top:97.5pt;width:270.6pt;height:31.8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42A63352" w:rsidR="00CA427F" w:rsidRDefault="00CA427F"/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tbl>
      <w:tblPr>
        <w:tblStyle w:val="TableGrid"/>
        <w:tblpPr w:leftFromText="180" w:rightFromText="180" w:vertAnchor="page" w:horzAnchor="margin" w:tblpXSpec="right" w:tblpY="9438"/>
        <w:tblW w:w="0" w:type="auto"/>
        <w:tblLook w:val="04A0" w:firstRow="1" w:lastRow="0" w:firstColumn="1" w:lastColumn="0" w:noHBand="0" w:noVBand="1"/>
      </w:tblPr>
      <w:tblGrid>
        <w:gridCol w:w="590"/>
        <w:gridCol w:w="957"/>
        <w:gridCol w:w="992"/>
        <w:gridCol w:w="957"/>
        <w:gridCol w:w="992"/>
        <w:gridCol w:w="997"/>
      </w:tblGrid>
      <w:tr w:rsidR="008B25AC" w:rsidRPr="0067368F" w14:paraId="063CA8BF" w14:textId="77777777" w:rsidTr="008B25AC">
        <w:trPr>
          <w:trHeight w:val="576"/>
        </w:trPr>
        <w:tc>
          <w:tcPr>
            <w:tcW w:w="590" w:type="dxa"/>
            <w:vMerge w:val="restart"/>
            <w:vAlign w:val="center"/>
          </w:tcPr>
          <w:p w14:paraId="53CF2CDA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 w:rsidRPr="0067368F">
              <w:rPr>
                <w:b/>
                <w:bCs/>
                <w:sz w:val="20"/>
                <w:szCs w:val="20"/>
              </w:rPr>
              <w:t>Task No:</w:t>
            </w:r>
          </w:p>
        </w:tc>
        <w:tc>
          <w:tcPr>
            <w:tcW w:w="1949" w:type="dxa"/>
            <w:gridSpan w:val="2"/>
            <w:vAlign w:val="center"/>
          </w:tcPr>
          <w:p w14:paraId="4DF89783" w14:textId="77777777" w:rsidR="008B25AC" w:rsidRPr="0067368F" w:rsidRDefault="008B25AC" w:rsidP="008B25A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ask Wise Marks</w:t>
            </w:r>
          </w:p>
        </w:tc>
        <w:tc>
          <w:tcPr>
            <w:tcW w:w="1949" w:type="dxa"/>
            <w:gridSpan w:val="2"/>
            <w:vAlign w:val="center"/>
          </w:tcPr>
          <w:p w14:paraId="54D96125" w14:textId="77777777" w:rsidR="008B25AC" w:rsidRPr="0067368F" w:rsidRDefault="008B25AC" w:rsidP="008B25A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cumentation Marks</w:t>
            </w:r>
          </w:p>
        </w:tc>
        <w:tc>
          <w:tcPr>
            <w:tcW w:w="997" w:type="dxa"/>
            <w:vMerge w:val="restart"/>
            <w:vAlign w:val="center"/>
          </w:tcPr>
          <w:p w14:paraId="32709924" w14:textId="77777777" w:rsidR="008B25AC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Marks</w:t>
            </w:r>
          </w:p>
          <w:p w14:paraId="24AFC59C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20)</w:t>
            </w:r>
          </w:p>
        </w:tc>
      </w:tr>
      <w:tr w:rsidR="008B25AC" w:rsidRPr="0067368F" w14:paraId="4FD0DFD5" w14:textId="77777777" w:rsidTr="008B25AC">
        <w:trPr>
          <w:trHeight w:val="432"/>
        </w:trPr>
        <w:tc>
          <w:tcPr>
            <w:tcW w:w="590" w:type="dxa"/>
            <w:vMerge/>
            <w:vAlign w:val="center"/>
          </w:tcPr>
          <w:p w14:paraId="60226E44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57" w:type="dxa"/>
            <w:vAlign w:val="center"/>
          </w:tcPr>
          <w:p w14:paraId="23ED2077" w14:textId="77777777" w:rsidR="008B25AC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signed</w:t>
            </w:r>
          </w:p>
        </w:tc>
        <w:tc>
          <w:tcPr>
            <w:tcW w:w="992" w:type="dxa"/>
            <w:vAlign w:val="center"/>
          </w:tcPr>
          <w:p w14:paraId="5B032F13" w14:textId="77777777" w:rsidR="008B25AC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btained</w:t>
            </w:r>
          </w:p>
        </w:tc>
        <w:tc>
          <w:tcPr>
            <w:tcW w:w="957" w:type="dxa"/>
            <w:vAlign w:val="center"/>
          </w:tcPr>
          <w:p w14:paraId="2431CE6F" w14:textId="77777777" w:rsidR="008B25AC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signed</w:t>
            </w:r>
          </w:p>
        </w:tc>
        <w:tc>
          <w:tcPr>
            <w:tcW w:w="992" w:type="dxa"/>
            <w:vAlign w:val="center"/>
          </w:tcPr>
          <w:p w14:paraId="25C94CB2" w14:textId="77777777" w:rsidR="008B25AC" w:rsidRPr="0067368F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btained</w:t>
            </w:r>
          </w:p>
        </w:tc>
        <w:tc>
          <w:tcPr>
            <w:tcW w:w="997" w:type="dxa"/>
            <w:vMerge/>
            <w:vAlign w:val="center"/>
          </w:tcPr>
          <w:p w14:paraId="3690105F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1A4B" w14:paraId="71D7F46C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1B27C79F" w14:textId="77777777" w:rsidR="009B1A4B" w:rsidRDefault="009B1A4B" w:rsidP="00633B54">
            <w:pPr>
              <w:jc w:val="center"/>
            </w:pPr>
            <w:r>
              <w:t>1</w:t>
            </w:r>
          </w:p>
        </w:tc>
        <w:tc>
          <w:tcPr>
            <w:tcW w:w="957" w:type="dxa"/>
            <w:vAlign w:val="center"/>
          </w:tcPr>
          <w:p w14:paraId="6021DF0C" w14:textId="549B0698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0E76C9B8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 w:val="restart"/>
            <w:vAlign w:val="center"/>
          </w:tcPr>
          <w:p w14:paraId="7E256311" w14:textId="3768904D" w:rsidR="009B1A4B" w:rsidRDefault="009B1A4B" w:rsidP="00633B54">
            <w:pPr>
              <w:jc w:val="center"/>
            </w:pPr>
            <w:r>
              <w:t>5</w:t>
            </w:r>
          </w:p>
        </w:tc>
        <w:tc>
          <w:tcPr>
            <w:tcW w:w="992" w:type="dxa"/>
            <w:vMerge w:val="restart"/>
            <w:vAlign w:val="center"/>
          </w:tcPr>
          <w:p w14:paraId="7B569176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 w:val="restart"/>
            <w:vAlign w:val="center"/>
          </w:tcPr>
          <w:p w14:paraId="431759AC" w14:textId="77777777" w:rsidR="009B1A4B" w:rsidRDefault="009B1A4B" w:rsidP="00633B54">
            <w:pPr>
              <w:jc w:val="center"/>
            </w:pPr>
          </w:p>
        </w:tc>
      </w:tr>
      <w:tr w:rsidR="009B1A4B" w14:paraId="55EC54F3" w14:textId="77777777" w:rsidTr="008B25AC">
        <w:trPr>
          <w:trHeight w:val="419"/>
        </w:trPr>
        <w:tc>
          <w:tcPr>
            <w:tcW w:w="590" w:type="dxa"/>
            <w:vAlign w:val="center"/>
          </w:tcPr>
          <w:p w14:paraId="04C8C461" w14:textId="6F0366EB" w:rsidR="009B1A4B" w:rsidRDefault="009B1A4B" w:rsidP="00633B54">
            <w:pPr>
              <w:jc w:val="center"/>
            </w:pPr>
            <w:r>
              <w:t>2</w:t>
            </w:r>
          </w:p>
        </w:tc>
        <w:tc>
          <w:tcPr>
            <w:tcW w:w="957" w:type="dxa"/>
            <w:vAlign w:val="center"/>
          </w:tcPr>
          <w:p w14:paraId="25227B81" w14:textId="1BDB6652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36E8DB88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1E3AB7D1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4DAA845F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21A51A3D" w14:textId="77777777" w:rsidR="009B1A4B" w:rsidRDefault="009B1A4B" w:rsidP="00633B54">
            <w:pPr>
              <w:jc w:val="center"/>
            </w:pPr>
          </w:p>
        </w:tc>
      </w:tr>
      <w:tr w:rsidR="009B1A4B" w14:paraId="03CA842B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6683D05B" w14:textId="6A68031C" w:rsidR="009B1A4B" w:rsidRDefault="009B1A4B" w:rsidP="00633B54">
            <w:pPr>
              <w:jc w:val="center"/>
            </w:pPr>
            <w:r>
              <w:t>3</w:t>
            </w:r>
          </w:p>
        </w:tc>
        <w:tc>
          <w:tcPr>
            <w:tcW w:w="957" w:type="dxa"/>
            <w:vAlign w:val="center"/>
          </w:tcPr>
          <w:p w14:paraId="69DD2A58" w14:textId="20F8AB73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64AE5266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0E9C0A7E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134B4BC8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4AA7007C" w14:textId="77777777" w:rsidR="009B1A4B" w:rsidRDefault="009B1A4B" w:rsidP="00633B54">
            <w:pPr>
              <w:jc w:val="center"/>
            </w:pPr>
          </w:p>
        </w:tc>
      </w:tr>
      <w:tr w:rsidR="009B1A4B" w14:paraId="33A72930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0B3D2769" w14:textId="334C3418" w:rsidR="009B1A4B" w:rsidRDefault="009B1A4B" w:rsidP="00633B54">
            <w:pPr>
              <w:jc w:val="center"/>
            </w:pPr>
            <w:r>
              <w:t>4</w:t>
            </w:r>
          </w:p>
        </w:tc>
        <w:tc>
          <w:tcPr>
            <w:tcW w:w="957" w:type="dxa"/>
            <w:vAlign w:val="center"/>
          </w:tcPr>
          <w:p w14:paraId="441DAD0D" w14:textId="760A387B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4184B79F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1B8517D2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5BEF8A96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0FA47848" w14:textId="77777777" w:rsidR="009B1A4B" w:rsidRDefault="009B1A4B" w:rsidP="00633B54">
            <w:pPr>
              <w:jc w:val="center"/>
            </w:pPr>
          </w:p>
        </w:tc>
      </w:tr>
      <w:tr w:rsidR="009B1A4B" w14:paraId="305239F8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613032D7" w14:textId="0D775E47" w:rsidR="009B1A4B" w:rsidRDefault="009B1A4B" w:rsidP="00633B54">
            <w:pPr>
              <w:jc w:val="center"/>
            </w:pPr>
            <w:r>
              <w:t>5</w:t>
            </w:r>
          </w:p>
        </w:tc>
        <w:tc>
          <w:tcPr>
            <w:tcW w:w="957" w:type="dxa"/>
            <w:vAlign w:val="center"/>
          </w:tcPr>
          <w:p w14:paraId="111B51C0" w14:textId="1D972EE4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601BFEF3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2D10A611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72BFA254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3CC36DA5" w14:textId="77777777" w:rsidR="009B1A4B" w:rsidRDefault="009B1A4B" w:rsidP="00633B54">
            <w:pPr>
              <w:jc w:val="center"/>
            </w:pPr>
          </w:p>
        </w:tc>
      </w:tr>
    </w:tbl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F4E4552" id="Text Box 13" o:spid="_x0000_s1031" type="#_x0000_t202" style="position:absolute;margin-left:176.75pt;margin-top:6.4pt;width:272.5pt;height:76.2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2E8EF9F5" w14:textId="2251C26C" w:rsidR="00447988" w:rsidRPr="00447988" w:rsidRDefault="00FC106C" w:rsidP="00447988">
      <w:pPr>
        <w:pStyle w:val="Heading1"/>
      </w:pPr>
      <w:r w:rsidRPr="00033957">
        <w:lastRenderedPageBreak/>
        <w:t>Lab No</w:t>
      </w:r>
      <w:r w:rsidR="00FF723A">
        <w:t>: 2</w:t>
      </w:r>
      <w:r w:rsidR="00447988">
        <w:t>-</w:t>
      </w:r>
      <w:r w:rsidR="00447988" w:rsidRPr="00447988">
        <w:t xml:space="preserve"> </w:t>
      </w:r>
      <w:r w:rsidR="00FE1D9C">
        <w:t>LOOP STATEMENTS-</w:t>
      </w:r>
      <w:r w:rsidR="00FB0604">
        <w:t xml:space="preserve"> DO </w:t>
      </w:r>
      <w:r w:rsidR="00FE1D9C">
        <w:t>WHILE LOOP</w:t>
      </w:r>
    </w:p>
    <w:p w14:paraId="49F9EE9A" w14:textId="46A5572C" w:rsidR="00FC106C" w:rsidRDefault="00FC106C" w:rsidP="00033957">
      <w:pPr>
        <w:pStyle w:val="Heading2"/>
      </w:pPr>
    </w:p>
    <w:p w14:paraId="7A93EDF4" w14:textId="7670946A" w:rsidR="00FC106C" w:rsidRDefault="00033957" w:rsidP="00033957">
      <w:pPr>
        <w:pStyle w:val="Heading2"/>
      </w:pPr>
      <w:r>
        <w:t>Introduction</w:t>
      </w:r>
    </w:p>
    <w:p w14:paraId="18E085BE" w14:textId="1F2510CC" w:rsidR="00A7566B" w:rsidRPr="00A7566B" w:rsidRDefault="00A7566B" w:rsidP="00A7566B">
      <w:r>
        <w:t xml:space="preserve">In this lab we learnt about the basics of c ++. We learnt </w:t>
      </w:r>
      <w:r w:rsidR="00DC5380">
        <w:t>how to use</w:t>
      </w:r>
      <w:r w:rsidR="00FB0604">
        <w:t xml:space="preserve"> do</w:t>
      </w:r>
      <w:r w:rsidR="00DC5380">
        <w:t xml:space="preserve"> </w:t>
      </w:r>
      <w:r w:rsidR="00FE1D9C">
        <w:t>while statement.</w:t>
      </w:r>
    </w:p>
    <w:p w14:paraId="493DB877" w14:textId="517575DD" w:rsidR="00033957" w:rsidRDefault="00033957" w:rsidP="00033957">
      <w:pPr>
        <w:pStyle w:val="Heading2"/>
      </w:pPr>
      <w:r>
        <w:t>Tools Used</w:t>
      </w:r>
    </w:p>
    <w:p w14:paraId="0D044297" w14:textId="7E54C1A2" w:rsidR="00033957" w:rsidRDefault="00A7566B" w:rsidP="00033957">
      <w:r>
        <w:t>Microsoft visual studio</w:t>
      </w:r>
    </w:p>
    <w:p w14:paraId="18E29620" w14:textId="651207AC" w:rsidR="00033957" w:rsidRPr="008D3A94" w:rsidRDefault="00033957" w:rsidP="008D3A94">
      <w:pPr>
        <w:pStyle w:val="Heading2"/>
      </w:pPr>
      <w:r>
        <w:t xml:space="preserve">Task 1: </w:t>
      </w:r>
      <w:r w:rsidR="00FB0604" w:rsidRPr="00FB0604">
        <w:t>Print numbers in descending order.</w:t>
      </w:r>
    </w:p>
    <w:p w14:paraId="17D29125" w14:textId="675C5743" w:rsidR="00033957" w:rsidRDefault="00033957" w:rsidP="00033957">
      <w:pPr>
        <w:pStyle w:val="Heading3"/>
      </w:pPr>
      <w:r>
        <w:t>Code</w:t>
      </w:r>
    </w:p>
    <w:p w14:paraId="5C8C8758" w14:textId="3827DA37" w:rsidR="00DC5380" w:rsidRPr="00DC5380" w:rsidRDefault="00FB0604" w:rsidP="00DC5380">
      <w:r>
        <w:rPr>
          <w:noProof/>
        </w:rPr>
        <w:drawing>
          <wp:inline distT="0" distB="0" distL="0" distR="0" wp14:anchorId="6BEB433A" wp14:editId="6662CA5E">
            <wp:extent cx="3410426" cy="1857634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de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C6B92" w14:textId="3583A6D4" w:rsidR="00033957" w:rsidRDefault="00033957" w:rsidP="00033957"/>
    <w:p w14:paraId="571C25DC" w14:textId="5D847F9F" w:rsidR="00033957" w:rsidRDefault="00DC5380" w:rsidP="00033957">
      <w:pPr>
        <w:pStyle w:val="Heading3"/>
      </w:pPr>
      <w:r>
        <w:t>Program</w:t>
      </w:r>
    </w:p>
    <w:p w14:paraId="557ACA82" w14:textId="24D823AB" w:rsidR="00A7566B" w:rsidRDefault="00FB0604" w:rsidP="00A7566B">
      <w:r>
        <w:rPr>
          <w:noProof/>
        </w:rPr>
        <w:drawing>
          <wp:inline distT="0" distB="0" distL="0" distR="0" wp14:anchorId="12DD2559" wp14:editId="1C2E7F1B">
            <wp:extent cx="3486637" cy="3781953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des 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378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C11A6" w14:textId="35D81B62" w:rsidR="00DC5380" w:rsidRPr="00A7566B" w:rsidRDefault="00DC5380" w:rsidP="00A7566B"/>
    <w:p w14:paraId="76DABA39" w14:textId="26B92ECE" w:rsidR="00033957" w:rsidRDefault="00033957" w:rsidP="00033957"/>
    <w:p w14:paraId="3A9BD7FE" w14:textId="266B9F91" w:rsidR="00033957" w:rsidRDefault="008D3A94" w:rsidP="00EC0448">
      <w:pPr>
        <w:pStyle w:val="Heading2"/>
      </w:pPr>
      <w:r>
        <w:lastRenderedPageBreak/>
        <w:t>Task 2</w:t>
      </w:r>
      <w:r w:rsidR="00033957">
        <w:t>:</w:t>
      </w:r>
      <w:r w:rsidRPr="008D3A94">
        <w:t xml:space="preserve"> </w:t>
      </w:r>
      <w:r w:rsidR="00EC0448">
        <w:t>Calculate factorial of a number.</w:t>
      </w:r>
    </w:p>
    <w:p w14:paraId="2F7C76CA" w14:textId="7ABA5EB9" w:rsidR="00033957" w:rsidRDefault="00033957" w:rsidP="00033957">
      <w:pPr>
        <w:pStyle w:val="Heading3"/>
      </w:pPr>
      <w:r>
        <w:t>Code</w:t>
      </w:r>
    </w:p>
    <w:p w14:paraId="72979514" w14:textId="54A8150A" w:rsidR="008D3A94" w:rsidRPr="008D3A94" w:rsidRDefault="00FB0604" w:rsidP="008D3A94">
      <w:r>
        <w:rPr>
          <w:noProof/>
        </w:rPr>
        <w:drawing>
          <wp:inline distT="0" distB="0" distL="0" distR="0" wp14:anchorId="4F3C0590" wp14:editId="0B3D95D7">
            <wp:extent cx="4753638" cy="3639058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fac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6A29C" w14:textId="74BE1E0F" w:rsidR="00033957" w:rsidRDefault="00DC5380" w:rsidP="00033957">
      <w:pPr>
        <w:pStyle w:val="Heading3"/>
      </w:pPr>
      <w:r>
        <w:t>Program</w:t>
      </w:r>
    </w:p>
    <w:p w14:paraId="3C942727" w14:textId="60D18D0B" w:rsidR="00DC5380" w:rsidRDefault="00DC5380" w:rsidP="00DC5380"/>
    <w:p w14:paraId="22DC51F1" w14:textId="5237D83C" w:rsidR="00DC5380" w:rsidRPr="00DC5380" w:rsidRDefault="00DC5380" w:rsidP="00DC5380"/>
    <w:p w14:paraId="6B3EB131" w14:textId="48A0959D" w:rsidR="00033957" w:rsidRDefault="00FB0604" w:rsidP="00033957">
      <w:r>
        <w:rPr>
          <w:noProof/>
        </w:rPr>
        <w:drawing>
          <wp:inline distT="0" distB="0" distL="0" distR="0" wp14:anchorId="53988998" wp14:editId="7E725432">
            <wp:extent cx="3648584" cy="1371791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fac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B2407" w14:textId="10D6B876" w:rsidR="008D3A94" w:rsidRDefault="008D3A94" w:rsidP="00033957"/>
    <w:p w14:paraId="523EF25D" w14:textId="42B85140" w:rsidR="008D3A94" w:rsidRDefault="008D3A94" w:rsidP="00033957">
      <w:pPr>
        <w:rPr>
          <w:b/>
          <w:sz w:val="24"/>
        </w:rPr>
      </w:pPr>
      <w:r w:rsidRPr="008D3A94">
        <w:rPr>
          <w:b/>
          <w:sz w:val="26"/>
          <w:szCs w:val="26"/>
        </w:rPr>
        <w:t xml:space="preserve">Task </w:t>
      </w:r>
      <w:r w:rsidRPr="00092B27">
        <w:rPr>
          <w:rFonts w:asciiTheme="majorHAnsi" w:hAnsiTheme="majorHAnsi" w:cstheme="majorHAnsi"/>
          <w:b/>
          <w:sz w:val="26"/>
          <w:szCs w:val="26"/>
        </w:rPr>
        <w:t>3</w:t>
      </w:r>
      <w:r w:rsidR="00092B27">
        <w:rPr>
          <w:rFonts w:asciiTheme="majorHAnsi" w:hAnsiTheme="majorHAnsi" w:cstheme="majorHAnsi"/>
          <w:b/>
          <w:sz w:val="26"/>
          <w:szCs w:val="26"/>
        </w:rPr>
        <w:t xml:space="preserve">: </w:t>
      </w:r>
      <w:r w:rsidR="00FB0604" w:rsidRPr="00FB0604">
        <w:rPr>
          <w:rFonts w:asciiTheme="majorHAnsi" w:hAnsiTheme="majorHAnsi" w:cstheme="majorHAnsi"/>
          <w:b/>
          <w:sz w:val="26"/>
          <w:szCs w:val="26"/>
        </w:rPr>
        <w:t>Conversion from decimal to octal number.</w:t>
      </w:r>
    </w:p>
    <w:p w14:paraId="09AA46BC" w14:textId="6414381D" w:rsidR="00EC0448" w:rsidRDefault="00EC0448" w:rsidP="00033957">
      <w:pPr>
        <w:rPr>
          <w:rFonts w:asciiTheme="majorHAnsi" w:hAnsiTheme="majorHAnsi" w:cstheme="majorHAnsi"/>
          <w:b/>
          <w:sz w:val="26"/>
          <w:szCs w:val="26"/>
        </w:rPr>
      </w:pPr>
    </w:p>
    <w:p w14:paraId="57575FEA" w14:textId="77777777" w:rsidR="00DC5380" w:rsidRDefault="00DC5380" w:rsidP="00033957">
      <w:pPr>
        <w:rPr>
          <w:rFonts w:asciiTheme="majorHAnsi" w:hAnsiTheme="majorHAnsi" w:cstheme="majorHAnsi"/>
          <w:b/>
          <w:sz w:val="26"/>
          <w:szCs w:val="26"/>
        </w:rPr>
      </w:pPr>
    </w:p>
    <w:p w14:paraId="5BBAE42D" w14:textId="58DE19CF" w:rsidR="00092B27" w:rsidRDefault="00092B27" w:rsidP="00092B27">
      <w:pPr>
        <w:pStyle w:val="Heading3"/>
      </w:pPr>
      <w:r>
        <w:lastRenderedPageBreak/>
        <w:t>Code</w:t>
      </w:r>
    </w:p>
    <w:p w14:paraId="5B910FAF" w14:textId="7F4E39E1" w:rsidR="00EC0448" w:rsidRPr="00EC0448" w:rsidRDefault="00FB0604" w:rsidP="00EC0448">
      <w:r>
        <w:rPr>
          <w:noProof/>
        </w:rPr>
        <w:drawing>
          <wp:inline distT="0" distB="0" distL="0" distR="0" wp14:anchorId="770F631F" wp14:editId="45A77FA5">
            <wp:extent cx="5733415" cy="2889250"/>
            <wp:effectExtent l="0" t="0" r="635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octal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05307" w14:textId="5A2BBF0D" w:rsidR="0067284E" w:rsidRPr="0067284E" w:rsidRDefault="0067284E" w:rsidP="0067284E"/>
    <w:p w14:paraId="238AEAF0" w14:textId="1B806480" w:rsidR="00092B27" w:rsidRDefault="0067284E" w:rsidP="00092B27">
      <w:pPr>
        <w:pStyle w:val="Heading3"/>
      </w:pPr>
      <w:r>
        <w:t>Program</w:t>
      </w:r>
    </w:p>
    <w:p w14:paraId="279C3B39" w14:textId="0012E73E" w:rsidR="0067284E" w:rsidRPr="0067284E" w:rsidRDefault="00FB0604" w:rsidP="0067284E">
      <w:r>
        <w:rPr>
          <w:noProof/>
        </w:rPr>
        <w:drawing>
          <wp:inline distT="0" distB="0" distL="0" distR="0" wp14:anchorId="703DD78A" wp14:editId="124319FD">
            <wp:extent cx="2810267" cy="695422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octal 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0267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31133" w14:textId="0E3FA833" w:rsidR="00092B27" w:rsidRDefault="00092B27" w:rsidP="00092B27">
      <w:pPr>
        <w:rPr>
          <w:rFonts w:asciiTheme="majorHAnsi" w:hAnsiTheme="majorHAnsi" w:cstheme="majorHAnsi"/>
          <w:b/>
          <w:sz w:val="26"/>
          <w:szCs w:val="26"/>
        </w:rPr>
      </w:pPr>
    </w:p>
    <w:p w14:paraId="6614DC78" w14:textId="17BE8AA1" w:rsidR="0067284E" w:rsidRDefault="0067284E" w:rsidP="00092B27">
      <w:pPr>
        <w:rPr>
          <w:rFonts w:asciiTheme="majorHAnsi" w:hAnsiTheme="majorHAnsi" w:cstheme="majorHAnsi"/>
          <w:b/>
          <w:sz w:val="26"/>
          <w:szCs w:val="26"/>
        </w:rPr>
      </w:pPr>
    </w:p>
    <w:p w14:paraId="7D05F4D1" w14:textId="283D89C0" w:rsidR="00092B27" w:rsidRDefault="00092B27" w:rsidP="00092B27">
      <w:pPr>
        <w:rPr>
          <w:rFonts w:asciiTheme="majorHAnsi" w:hAnsiTheme="majorHAnsi" w:cstheme="majorHAnsi"/>
          <w:b/>
          <w:sz w:val="26"/>
          <w:szCs w:val="26"/>
        </w:rPr>
      </w:pPr>
    </w:p>
    <w:p w14:paraId="2E773C3B" w14:textId="254BACD2" w:rsidR="00092B27" w:rsidRPr="00FB0604" w:rsidRDefault="00092B27" w:rsidP="0067284E">
      <w:pPr>
        <w:rPr>
          <w:b/>
          <w:sz w:val="28"/>
          <w:szCs w:val="28"/>
        </w:rPr>
      </w:pPr>
      <w:r w:rsidRPr="00FB0604">
        <w:rPr>
          <w:rFonts w:asciiTheme="majorHAnsi" w:hAnsiTheme="majorHAnsi" w:cstheme="majorHAnsi"/>
          <w:b/>
          <w:sz w:val="28"/>
          <w:szCs w:val="28"/>
        </w:rPr>
        <w:t>Task 4:</w:t>
      </w:r>
      <w:r w:rsidRPr="00FB0604">
        <w:rPr>
          <w:b/>
          <w:sz w:val="28"/>
          <w:szCs w:val="28"/>
        </w:rPr>
        <w:t xml:space="preserve"> </w:t>
      </w:r>
      <w:r w:rsidR="00FB0604" w:rsidRPr="00FB0604">
        <w:rPr>
          <w:b/>
          <w:sz w:val="28"/>
          <w:szCs w:val="28"/>
        </w:rPr>
        <w:t>Four-Function Calculator.</w:t>
      </w:r>
    </w:p>
    <w:p w14:paraId="349CD1B7" w14:textId="68998BBC" w:rsidR="00092B27" w:rsidRDefault="00092B27" w:rsidP="00092B27">
      <w:pPr>
        <w:rPr>
          <w:rFonts w:asciiTheme="majorHAnsi" w:hAnsiTheme="majorHAnsi" w:cstheme="majorHAnsi"/>
          <w:b/>
          <w:sz w:val="26"/>
          <w:szCs w:val="26"/>
        </w:rPr>
      </w:pPr>
      <w:r>
        <w:rPr>
          <w:rFonts w:asciiTheme="majorHAnsi" w:hAnsiTheme="majorHAnsi" w:cstheme="majorHAnsi"/>
          <w:b/>
          <w:sz w:val="26"/>
          <w:szCs w:val="26"/>
        </w:rPr>
        <w:t>Code</w:t>
      </w:r>
    </w:p>
    <w:p w14:paraId="659298FD" w14:textId="195EB5E9" w:rsidR="0067284E" w:rsidRDefault="00FB0604" w:rsidP="00092B27">
      <w:pPr>
        <w:rPr>
          <w:rFonts w:asciiTheme="majorHAnsi" w:hAnsiTheme="majorHAnsi" w:cstheme="majorHAnsi"/>
          <w:b/>
          <w:sz w:val="26"/>
          <w:szCs w:val="26"/>
        </w:rPr>
      </w:pPr>
      <w:r>
        <w:rPr>
          <w:rFonts w:asciiTheme="majorHAnsi" w:hAnsiTheme="majorHAnsi" w:cstheme="majorHAnsi"/>
          <w:b/>
          <w:noProof/>
          <w:sz w:val="26"/>
          <w:szCs w:val="26"/>
        </w:rPr>
        <w:lastRenderedPageBreak/>
        <w:drawing>
          <wp:inline distT="0" distB="0" distL="0" distR="0" wp14:anchorId="61755B13" wp14:editId="1CE74A55">
            <wp:extent cx="5733415" cy="3529965"/>
            <wp:effectExtent l="0" t="0" r="63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al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3EB25" w14:textId="4C5344B4" w:rsidR="00092B27" w:rsidRDefault="0067284E" w:rsidP="00092B27">
      <w:pPr>
        <w:rPr>
          <w:rFonts w:asciiTheme="majorHAnsi" w:hAnsiTheme="majorHAnsi" w:cstheme="majorHAnsi"/>
          <w:b/>
          <w:sz w:val="26"/>
          <w:szCs w:val="26"/>
        </w:rPr>
      </w:pPr>
      <w:r>
        <w:rPr>
          <w:rFonts w:asciiTheme="majorHAnsi" w:hAnsiTheme="majorHAnsi" w:cstheme="majorHAnsi"/>
          <w:b/>
          <w:sz w:val="26"/>
          <w:szCs w:val="26"/>
        </w:rPr>
        <w:t xml:space="preserve"> Program</w:t>
      </w:r>
    </w:p>
    <w:p w14:paraId="335BCF60" w14:textId="6EDE34E5" w:rsidR="0067284E" w:rsidRDefault="00FB0604" w:rsidP="00092B27">
      <w:pPr>
        <w:rPr>
          <w:rFonts w:asciiTheme="majorHAnsi" w:hAnsiTheme="majorHAnsi" w:cstheme="majorHAnsi"/>
          <w:b/>
          <w:sz w:val="26"/>
          <w:szCs w:val="26"/>
        </w:rPr>
      </w:pPr>
      <w:r>
        <w:rPr>
          <w:rFonts w:asciiTheme="majorHAnsi" w:hAnsiTheme="majorHAnsi" w:cstheme="majorHAnsi"/>
          <w:b/>
          <w:noProof/>
          <w:sz w:val="26"/>
          <w:szCs w:val="26"/>
        </w:rPr>
        <w:drawing>
          <wp:inline distT="0" distB="0" distL="0" distR="0" wp14:anchorId="5DA031B9" wp14:editId="2CCB074B">
            <wp:extent cx="4477375" cy="4353533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al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435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F3777" w14:textId="77777777" w:rsidR="0067284E" w:rsidRDefault="0067284E" w:rsidP="00092B27">
      <w:pPr>
        <w:rPr>
          <w:rFonts w:asciiTheme="majorHAnsi" w:hAnsiTheme="majorHAnsi" w:cstheme="majorHAnsi"/>
          <w:b/>
          <w:sz w:val="26"/>
          <w:szCs w:val="26"/>
        </w:rPr>
      </w:pPr>
      <w:r>
        <w:rPr>
          <w:rFonts w:asciiTheme="majorHAnsi" w:hAnsiTheme="majorHAnsi" w:cstheme="majorHAnsi"/>
          <w:b/>
          <w:sz w:val="26"/>
          <w:szCs w:val="26"/>
        </w:rPr>
        <w:lastRenderedPageBreak/>
        <w:br w:type="textWrapping" w:clear="all"/>
      </w:r>
    </w:p>
    <w:p w14:paraId="0298DFC6" w14:textId="63B3181B" w:rsidR="00092B27" w:rsidRDefault="00092B27" w:rsidP="00092B27">
      <w:pPr>
        <w:rPr>
          <w:rFonts w:asciiTheme="majorHAnsi" w:hAnsiTheme="majorHAnsi" w:cstheme="majorHAnsi"/>
          <w:b/>
          <w:sz w:val="26"/>
          <w:szCs w:val="26"/>
        </w:rPr>
      </w:pPr>
    </w:p>
    <w:p w14:paraId="505D7EDE" w14:textId="3133F0A7" w:rsidR="0067284E" w:rsidRDefault="0067284E" w:rsidP="00092B27">
      <w:pPr>
        <w:rPr>
          <w:rFonts w:asciiTheme="majorHAnsi" w:hAnsiTheme="majorHAnsi" w:cstheme="majorHAnsi"/>
          <w:b/>
          <w:sz w:val="26"/>
          <w:szCs w:val="26"/>
        </w:rPr>
      </w:pPr>
    </w:p>
    <w:p w14:paraId="1263466E" w14:textId="690B9B68" w:rsidR="00092B27" w:rsidRPr="00FB0604" w:rsidRDefault="00092B27" w:rsidP="00FB0604">
      <w:pPr>
        <w:rPr>
          <w:b/>
          <w:sz w:val="28"/>
          <w:szCs w:val="28"/>
        </w:rPr>
      </w:pPr>
      <w:r w:rsidRPr="00FB0604">
        <w:rPr>
          <w:rFonts w:asciiTheme="majorHAnsi" w:hAnsiTheme="majorHAnsi" w:cstheme="majorHAnsi"/>
          <w:b/>
          <w:sz w:val="28"/>
          <w:szCs w:val="28"/>
        </w:rPr>
        <w:t>Task 5:</w:t>
      </w:r>
      <w:r w:rsidR="00EC0448" w:rsidRPr="00FB0604">
        <w:rPr>
          <w:b/>
          <w:sz w:val="28"/>
          <w:szCs w:val="28"/>
        </w:rPr>
        <w:t xml:space="preserve"> </w:t>
      </w:r>
      <w:r w:rsidR="00FB0604" w:rsidRPr="00FB0604">
        <w:rPr>
          <w:b/>
          <w:sz w:val="28"/>
          <w:szCs w:val="28"/>
        </w:rPr>
        <w:t>It is necessary for the program to display the following sequence of numbers: 7 14 21 28 35 42 49 56 63 70 77 84 91 98</w:t>
      </w:r>
    </w:p>
    <w:p w14:paraId="1BF4D1F4" w14:textId="17504880" w:rsidR="00FF723A" w:rsidRPr="00FF723A" w:rsidRDefault="00FF723A" w:rsidP="00FF723A">
      <w:pPr>
        <w:rPr>
          <w:b/>
          <w:sz w:val="28"/>
          <w:szCs w:val="24"/>
        </w:rPr>
      </w:pPr>
      <w:r w:rsidRPr="00FF723A">
        <w:rPr>
          <w:b/>
          <w:sz w:val="28"/>
          <w:szCs w:val="24"/>
        </w:rPr>
        <w:t>code</w:t>
      </w:r>
    </w:p>
    <w:p w14:paraId="0A5EF2BA" w14:textId="4C87298D" w:rsidR="0067284E" w:rsidRDefault="00FB0604" w:rsidP="00092B27">
      <w:pPr>
        <w:rPr>
          <w:rFonts w:asciiTheme="majorHAnsi" w:hAnsiTheme="majorHAnsi" w:cstheme="majorHAnsi"/>
          <w:b/>
          <w:sz w:val="26"/>
          <w:szCs w:val="26"/>
        </w:rPr>
      </w:pPr>
      <w:r>
        <w:rPr>
          <w:rFonts w:asciiTheme="majorHAnsi" w:hAnsiTheme="majorHAnsi" w:cstheme="majorHAnsi"/>
          <w:b/>
          <w:noProof/>
          <w:sz w:val="26"/>
          <w:szCs w:val="26"/>
        </w:rPr>
        <w:drawing>
          <wp:inline distT="0" distB="0" distL="0" distR="0" wp14:anchorId="7851DC76" wp14:editId="210066AE">
            <wp:extent cx="5733415" cy="2846070"/>
            <wp:effectExtent l="0" t="0" r="63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7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C750B" w14:textId="59FAD8C5" w:rsidR="00092B27" w:rsidRDefault="00092B27" w:rsidP="00092B27">
      <w:pPr>
        <w:rPr>
          <w:rFonts w:asciiTheme="majorHAnsi" w:hAnsiTheme="majorHAnsi" w:cstheme="majorHAnsi"/>
          <w:b/>
          <w:sz w:val="26"/>
          <w:szCs w:val="26"/>
        </w:rPr>
      </w:pPr>
    </w:p>
    <w:p w14:paraId="00009D83" w14:textId="01BAE618" w:rsidR="00E06FDF" w:rsidRDefault="00FF723A" w:rsidP="00E06FDF">
      <w:pPr>
        <w:pStyle w:val="Heading3"/>
      </w:pPr>
      <w:r>
        <w:t>Program</w:t>
      </w:r>
    </w:p>
    <w:p w14:paraId="7A19C62F" w14:textId="6FF63668" w:rsidR="00EC0448" w:rsidRPr="00EC0448" w:rsidRDefault="00FB0604" w:rsidP="00EC0448">
      <w:r>
        <w:rPr>
          <w:noProof/>
        </w:rPr>
        <w:drawing>
          <wp:inline distT="0" distB="0" distL="0" distR="0" wp14:anchorId="539237A7" wp14:editId="46BDF3B8">
            <wp:extent cx="5668166" cy="2410161"/>
            <wp:effectExtent l="0" t="0" r="889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7.0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149A1" w14:textId="1ECFC585" w:rsidR="00E06FDF" w:rsidRDefault="00E06FDF" w:rsidP="00092B27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6D323FB5" w14:textId="05923D7B" w:rsidR="00E06FDF" w:rsidRPr="00FB0604" w:rsidRDefault="00EC0448" w:rsidP="00092B27">
      <w:pPr>
        <w:rPr>
          <w:rFonts w:ascii="Cascadia Mono" w:hAnsi="Cascadia Mono" w:cs="Cascadia Mono"/>
          <w:b/>
          <w:color w:val="000000"/>
          <w:sz w:val="28"/>
          <w:szCs w:val="28"/>
        </w:rPr>
      </w:pPr>
      <w:r w:rsidRPr="00FB0604">
        <w:rPr>
          <w:rFonts w:ascii="Cascadia Mono" w:hAnsi="Cascadia Mono" w:cs="Cascadia Mono"/>
          <w:b/>
          <w:color w:val="000000"/>
          <w:sz w:val="28"/>
          <w:szCs w:val="28"/>
        </w:rPr>
        <w:t>Task 6:</w:t>
      </w:r>
      <w:r w:rsidRPr="00FB0604">
        <w:rPr>
          <w:b/>
          <w:sz w:val="28"/>
          <w:szCs w:val="28"/>
        </w:rPr>
        <w:t xml:space="preserve"> </w:t>
      </w:r>
      <w:r w:rsidR="005155B1" w:rsidRPr="005155B1">
        <w:rPr>
          <w:b/>
          <w:sz w:val="28"/>
          <w:szCs w:val="28"/>
        </w:rPr>
        <w:t>It is necessary to display the following sequence of numbers: 1 2 4 8 16 32 64 128 256 512</w:t>
      </w:r>
    </w:p>
    <w:p w14:paraId="116B7162" w14:textId="25442401" w:rsidR="00FF723A" w:rsidRPr="005155B1" w:rsidRDefault="00EC0448" w:rsidP="00092B27">
      <w:pPr>
        <w:rPr>
          <w:rFonts w:ascii="Cascadia Mono" w:hAnsi="Cascadia Mono" w:cs="Cascadia Mono"/>
          <w:b/>
          <w:color w:val="000000"/>
          <w:sz w:val="24"/>
          <w:szCs w:val="19"/>
        </w:rPr>
      </w:pPr>
      <w:r w:rsidRPr="005155B1">
        <w:rPr>
          <w:rFonts w:ascii="Cascadia Mono" w:hAnsi="Cascadia Mono" w:cs="Cascadia Mono"/>
          <w:b/>
          <w:color w:val="000000"/>
          <w:sz w:val="24"/>
          <w:szCs w:val="19"/>
        </w:rPr>
        <w:lastRenderedPageBreak/>
        <w:t>Code:</w:t>
      </w:r>
    </w:p>
    <w:p w14:paraId="42260285" w14:textId="03C62F9D" w:rsidR="005155B1" w:rsidRDefault="005155B1" w:rsidP="00092B27">
      <w:pPr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noProof/>
          <w:color w:val="000000"/>
          <w:sz w:val="19"/>
          <w:szCs w:val="19"/>
        </w:rPr>
        <w:drawing>
          <wp:inline distT="0" distB="0" distL="0" distR="0" wp14:anchorId="651D4AA9" wp14:editId="0FB052F3">
            <wp:extent cx="5733415" cy="3218815"/>
            <wp:effectExtent l="0" t="0" r="635" b="6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1A60" w14:textId="7C93F82F" w:rsidR="00EC0448" w:rsidRDefault="00EC0448" w:rsidP="00092B27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355E485B" w14:textId="60A65538" w:rsidR="00EC0448" w:rsidRPr="005155B1" w:rsidRDefault="00EC0448" w:rsidP="00092B27">
      <w:pPr>
        <w:rPr>
          <w:rFonts w:ascii="Cascadia Mono" w:hAnsi="Cascadia Mono" w:cs="Cascadia Mono"/>
          <w:b/>
          <w:color w:val="000000"/>
          <w:sz w:val="24"/>
          <w:szCs w:val="19"/>
        </w:rPr>
      </w:pPr>
      <w:r w:rsidRPr="005155B1">
        <w:rPr>
          <w:rFonts w:ascii="Cascadia Mono" w:hAnsi="Cascadia Mono" w:cs="Cascadia Mono"/>
          <w:b/>
          <w:color w:val="000000"/>
          <w:sz w:val="24"/>
          <w:szCs w:val="19"/>
        </w:rPr>
        <w:t>Program:</w:t>
      </w:r>
    </w:p>
    <w:p w14:paraId="682040AC" w14:textId="345D316D" w:rsidR="00EC0448" w:rsidRDefault="005155B1" w:rsidP="00092B27">
      <w:pPr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noProof/>
          <w:color w:val="000000"/>
          <w:sz w:val="19"/>
          <w:szCs w:val="19"/>
        </w:rPr>
        <w:drawing>
          <wp:inline distT="0" distB="0" distL="0" distR="0" wp14:anchorId="763DFD2F" wp14:editId="5E9600D7">
            <wp:extent cx="5591955" cy="1733792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2.0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6FF56" w14:textId="77777777" w:rsidR="005155B1" w:rsidRDefault="005155B1" w:rsidP="00033957">
      <w:pPr>
        <w:pStyle w:val="Heading2"/>
        <w:rPr>
          <w:rFonts w:ascii="Cascadia Mono" w:eastAsiaTheme="minorHAnsi" w:hAnsi="Cascadia Mono" w:cs="Cascadia Mono"/>
          <w:b w:val="0"/>
          <w:color w:val="000000"/>
          <w:sz w:val="19"/>
          <w:szCs w:val="19"/>
        </w:rPr>
      </w:pPr>
    </w:p>
    <w:p w14:paraId="45A04D2D" w14:textId="156E74C7" w:rsidR="00033957" w:rsidRDefault="00033957" w:rsidP="00033957">
      <w:pPr>
        <w:pStyle w:val="Heading2"/>
      </w:pPr>
      <w:r>
        <w:t>Conclusion</w:t>
      </w:r>
    </w:p>
    <w:p w14:paraId="4982BEAC" w14:textId="38DCA11A" w:rsidR="005155B1" w:rsidRPr="005155B1" w:rsidRDefault="005155B1" w:rsidP="005155B1">
      <w:r w:rsidRPr="005155B1">
        <w:t>Understanding of basic concept of do-while loop. In “do-while” loop, the body of loop comes before the test condition. The body of the loop is executed and then the condition is tested.</w:t>
      </w:r>
    </w:p>
    <w:p w14:paraId="6B9AC5C2" w14:textId="600FA269" w:rsidR="00033957" w:rsidRDefault="00033957" w:rsidP="005155B1">
      <w:pPr>
        <w:pStyle w:val="ListParagraph"/>
        <w:jc w:val="both"/>
      </w:pPr>
      <w:r>
        <w:t xml:space="preserve"> </w:t>
      </w:r>
    </w:p>
    <w:p w14:paraId="52D68749" w14:textId="0F588932" w:rsidR="005155B1" w:rsidRDefault="005155B1" w:rsidP="005155B1">
      <w:pPr>
        <w:jc w:val="both"/>
        <w:rPr>
          <w:b/>
          <w:sz w:val="32"/>
        </w:rPr>
      </w:pPr>
      <w:r w:rsidRPr="005155B1">
        <w:rPr>
          <w:b/>
          <w:sz w:val="32"/>
        </w:rPr>
        <w:t>LINK</w:t>
      </w:r>
    </w:p>
    <w:p w14:paraId="52940EEA" w14:textId="77777777" w:rsidR="005155B1" w:rsidRPr="005155B1" w:rsidRDefault="005155B1" w:rsidP="005155B1">
      <w:pPr>
        <w:jc w:val="both"/>
        <w:rPr>
          <w:b/>
          <w:sz w:val="32"/>
        </w:rPr>
      </w:pPr>
      <w:bookmarkStart w:id="0" w:name="_GoBack"/>
      <w:bookmarkEnd w:id="0"/>
    </w:p>
    <w:sectPr w:rsidR="005155B1" w:rsidRPr="005155B1" w:rsidSect="00FC106C">
      <w:headerReference w:type="default" r:id="rId23"/>
      <w:footerReference w:type="default" r:id="rId24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0EB8F" w14:textId="77777777" w:rsidR="00D1574C" w:rsidRDefault="00D1574C" w:rsidP="00FC106C">
      <w:pPr>
        <w:spacing w:after="0" w:line="240" w:lineRule="auto"/>
      </w:pPr>
      <w:r>
        <w:separator/>
      </w:r>
    </w:p>
  </w:endnote>
  <w:endnote w:type="continuationSeparator" w:id="0">
    <w:p w14:paraId="76494B21" w14:textId="77777777" w:rsidR="00D1574C" w:rsidRDefault="00D1574C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5687688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55B1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7586FE" w14:textId="77777777" w:rsidR="00D1574C" w:rsidRDefault="00D1574C" w:rsidP="00FC106C">
      <w:pPr>
        <w:spacing w:after="0" w:line="240" w:lineRule="auto"/>
      </w:pPr>
      <w:r>
        <w:separator/>
      </w:r>
    </w:p>
  </w:footnote>
  <w:footnote w:type="continuationSeparator" w:id="0">
    <w:p w14:paraId="5277C298" w14:textId="77777777" w:rsidR="00D1574C" w:rsidRDefault="00D1574C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32139" w14:textId="622120C0" w:rsidR="00FC106C" w:rsidRPr="00A366C5" w:rsidRDefault="00A7566B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Haseeb Irfan</w:t>
    </w:r>
    <w:r w:rsidR="00FC106C" w:rsidRPr="00A366C5">
      <w:rPr>
        <w:sz w:val="20"/>
        <w:szCs w:val="20"/>
      </w:rPr>
      <w:tab/>
      <w:t>Computer Programming</w:t>
    </w:r>
    <w:r w:rsidR="00FC106C" w:rsidRPr="00A366C5">
      <w:rPr>
        <w:sz w:val="20"/>
        <w:szCs w:val="20"/>
      </w:rPr>
      <w:tab/>
      <w:t>Engr. M Waleed Khan</w:t>
    </w:r>
  </w:p>
  <w:p w14:paraId="7861960A" w14:textId="794FF9F9" w:rsidR="00FC106C" w:rsidRPr="00A366C5" w:rsidRDefault="00A7566B">
    <w:pPr>
      <w:pStyle w:val="Header"/>
      <w:rPr>
        <w:sz w:val="20"/>
        <w:szCs w:val="20"/>
      </w:rPr>
    </w:pPr>
    <w:r>
      <w:rPr>
        <w:sz w:val="20"/>
        <w:szCs w:val="20"/>
      </w:rPr>
      <w:t>01-131232-029</w:t>
    </w:r>
    <w:r w:rsidR="00FC106C" w:rsidRPr="00A366C5">
      <w:rPr>
        <w:sz w:val="20"/>
        <w:szCs w:val="20"/>
      </w:rPr>
      <w:tab/>
      <w:t>Lab # 01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33957"/>
    <w:rsid w:val="00092B27"/>
    <w:rsid w:val="00127CDC"/>
    <w:rsid w:val="00165ADF"/>
    <w:rsid w:val="00255711"/>
    <w:rsid w:val="0025765D"/>
    <w:rsid w:val="002C1129"/>
    <w:rsid w:val="002D3712"/>
    <w:rsid w:val="002E7CB9"/>
    <w:rsid w:val="003B6569"/>
    <w:rsid w:val="00447988"/>
    <w:rsid w:val="00490A7A"/>
    <w:rsid w:val="004B769C"/>
    <w:rsid w:val="004D030F"/>
    <w:rsid w:val="004D3BAA"/>
    <w:rsid w:val="005155B1"/>
    <w:rsid w:val="005318F5"/>
    <w:rsid w:val="005542D1"/>
    <w:rsid w:val="00593FAF"/>
    <w:rsid w:val="00633B54"/>
    <w:rsid w:val="00662920"/>
    <w:rsid w:val="0067284E"/>
    <w:rsid w:val="0067368F"/>
    <w:rsid w:val="007008B4"/>
    <w:rsid w:val="00734673"/>
    <w:rsid w:val="00780C56"/>
    <w:rsid w:val="0079451B"/>
    <w:rsid w:val="007C1759"/>
    <w:rsid w:val="00840E40"/>
    <w:rsid w:val="008727AB"/>
    <w:rsid w:val="008B25AC"/>
    <w:rsid w:val="008C374A"/>
    <w:rsid w:val="008D3A94"/>
    <w:rsid w:val="0095336C"/>
    <w:rsid w:val="00971FCE"/>
    <w:rsid w:val="009A3086"/>
    <w:rsid w:val="009B1A4B"/>
    <w:rsid w:val="009C226C"/>
    <w:rsid w:val="009E0D0B"/>
    <w:rsid w:val="009E5124"/>
    <w:rsid w:val="00A04EB4"/>
    <w:rsid w:val="00A068BD"/>
    <w:rsid w:val="00A366C5"/>
    <w:rsid w:val="00A7566B"/>
    <w:rsid w:val="00AB0781"/>
    <w:rsid w:val="00BD4278"/>
    <w:rsid w:val="00C25ACD"/>
    <w:rsid w:val="00C412BF"/>
    <w:rsid w:val="00CA427F"/>
    <w:rsid w:val="00CF34B0"/>
    <w:rsid w:val="00D06E62"/>
    <w:rsid w:val="00D1574C"/>
    <w:rsid w:val="00DC5380"/>
    <w:rsid w:val="00E06FDF"/>
    <w:rsid w:val="00E4745E"/>
    <w:rsid w:val="00EC0448"/>
    <w:rsid w:val="00ED2BE6"/>
    <w:rsid w:val="00ED36B1"/>
    <w:rsid w:val="00EF3C4C"/>
    <w:rsid w:val="00F04A14"/>
    <w:rsid w:val="00F37EEB"/>
    <w:rsid w:val="00F51315"/>
    <w:rsid w:val="00FB0604"/>
    <w:rsid w:val="00FB4254"/>
    <w:rsid w:val="00FC106C"/>
    <w:rsid w:val="00FE1D9C"/>
    <w:rsid w:val="00FF7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2B27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8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0362F0-98F7-4467-8827-138949068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isha</cp:lastModifiedBy>
  <cp:revision>2</cp:revision>
  <cp:lastPrinted>2023-11-01T16:32:00Z</cp:lastPrinted>
  <dcterms:created xsi:type="dcterms:W3CDTF">2023-11-01T16:34:00Z</dcterms:created>
  <dcterms:modified xsi:type="dcterms:W3CDTF">2023-11-01T16:34:00Z</dcterms:modified>
</cp:coreProperties>
</file>